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4E99C" w14:textId="42CA3CE8" w:rsidR="00B76054" w:rsidRDefault="00C650CF" w:rsidP="009B27DC">
      <w:pPr>
        <w:jc w:val="left"/>
      </w:pPr>
      <w:r w:rsidRPr="00A3576C">
        <w:rPr>
          <w:rFonts w:ascii="Times New Roman" w:hAnsi="Times New Roman" w:cs="Times New Roman"/>
          <w:sz w:val="24"/>
          <w:szCs w:val="24"/>
        </w:rPr>
        <w:t>The purpose of this study is to investigate which aspects of the learning experience impact student satisfaction.</w:t>
      </w:r>
      <w:r w:rsidR="000C390E">
        <w:rPr>
          <w:rFonts w:ascii="Times New Roman" w:hAnsi="Times New Roman" w:cs="Times New Roman"/>
          <w:sz w:val="24"/>
          <w:szCs w:val="24"/>
        </w:rPr>
        <w:t xml:space="preserve"> The study population is undergraduate students in two business schools at two regional universities in the US.</w:t>
      </w:r>
      <w:r w:rsidRPr="00A3576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4B2D685" w14:textId="77777777" w:rsidR="00B76054" w:rsidRDefault="00B76054" w:rsidP="00C82938">
      <w:pPr>
        <w:jc w:val="left"/>
      </w:pPr>
    </w:p>
    <w:p w14:paraId="666077DB" w14:textId="77777777" w:rsidR="000C390E" w:rsidRDefault="000C390E" w:rsidP="00C82938">
      <w:pPr>
        <w:jc w:val="left"/>
        <w:rPr>
          <w:rFonts w:ascii="Calibri" w:hAnsi="Calibri" w:cs="Calibri"/>
          <w:sz w:val="24"/>
          <w:szCs w:val="24"/>
        </w:rPr>
      </w:pPr>
    </w:p>
    <w:p w14:paraId="577C5F63" w14:textId="77777777" w:rsidR="000C390E" w:rsidRPr="000C390E" w:rsidRDefault="000C390E" w:rsidP="00C82938">
      <w:pPr>
        <w:jc w:val="left"/>
        <w:rPr>
          <w:rFonts w:ascii="Calibri" w:hAnsi="Calibri" w:cs="Calibri"/>
          <w:sz w:val="24"/>
          <w:szCs w:val="24"/>
        </w:rPr>
      </w:pPr>
    </w:p>
    <w:p w14:paraId="0D7D58E8" w14:textId="77777777" w:rsidR="00FE213A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. Are you a: 1 </w:t>
      </w:r>
      <w:r w:rsidR="004E054D" w:rsidRPr="000C390E">
        <w:rPr>
          <w:rFonts w:ascii="Calibri" w:hAnsi="Calibri" w:cs="Calibri"/>
          <w:sz w:val="24"/>
          <w:szCs w:val="24"/>
        </w:rPr>
        <w:t>–</w:t>
      </w:r>
      <w:r w:rsidRPr="000C390E">
        <w:rPr>
          <w:rFonts w:ascii="Calibri" w:hAnsi="Calibri" w:cs="Calibri"/>
          <w:sz w:val="24"/>
          <w:szCs w:val="24"/>
        </w:rPr>
        <w:t xml:space="preserve"> Freshman, 2 </w:t>
      </w:r>
      <w:r w:rsidR="004E054D" w:rsidRPr="000C390E">
        <w:rPr>
          <w:rFonts w:ascii="Calibri" w:hAnsi="Calibri" w:cs="Calibri"/>
          <w:sz w:val="24"/>
          <w:szCs w:val="24"/>
        </w:rPr>
        <w:t>–</w:t>
      </w:r>
      <w:r w:rsidRPr="000C390E">
        <w:rPr>
          <w:rFonts w:ascii="Calibri" w:hAnsi="Calibri" w:cs="Calibri"/>
          <w:sz w:val="24"/>
          <w:szCs w:val="24"/>
        </w:rPr>
        <w:t xml:space="preserve"> Sophomore, 3 </w:t>
      </w:r>
      <w:r w:rsidR="004E054D" w:rsidRPr="000C390E">
        <w:rPr>
          <w:rFonts w:ascii="Calibri" w:hAnsi="Calibri" w:cs="Calibri"/>
          <w:sz w:val="24"/>
          <w:szCs w:val="24"/>
        </w:rPr>
        <w:t>–</w:t>
      </w:r>
      <w:r w:rsidRPr="000C390E">
        <w:rPr>
          <w:rFonts w:ascii="Calibri" w:hAnsi="Calibri" w:cs="Calibri"/>
          <w:sz w:val="24"/>
          <w:szCs w:val="24"/>
        </w:rPr>
        <w:t xml:space="preserve"> Junior, 4 </w:t>
      </w:r>
      <w:r w:rsidR="004E054D" w:rsidRPr="000C390E">
        <w:rPr>
          <w:rFonts w:ascii="Calibri" w:hAnsi="Calibri" w:cs="Calibri"/>
          <w:sz w:val="24"/>
          <w:szCs w:val="24"/>
        </w:rPr>
        <w:t>–</w:t>
      </w:r>
      <w:r w:rsidRPr="000C390E">
        <w:rPr>
          <w:rFonts w:ascii="Calibri" w:hAnsi="Calibri" w:cs="Calibri"/>
          <w:sz w:val="24"/>
          <w:szCs w:val="24"/>
        </w:rPr>
        <w:t xml:space="preserve"> Senior </w:t>
      </w:r>
    </w:p>
    <w:p w14:paraId="1CC8693E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4F7A2266" w14:textId="77777777" w:rsidR="00FE213A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2. Did you begin college at our school</w:t>
      </w:r>
      <w:r w:rsidR="00F22DEF" w:rsidRPr="000C390E">
        <w:rPr>
          <w:rFonts w:ascii="Calibri" w:hAnsi="Calibri" w:cs="Calibri"/>
          <w:sz w:val="24"/>
          <w:szCs w:val="24"/>
        </w:rPr>
        <w:t xml:space="preserve"> or elsewhere?</w:t>
      </w:r>
      <w:r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tarted at our school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tarted elsewhere </w:t>
      </w:r>
    </w:p>
    <w:p w14:paraId="1B8689B6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135DB8C0" w14:textId="77777777" w:rsidR="00FE213A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3. How many credit hours are you current</w:t>
      </w:r>
      <w:r w:rsidR="00F22DEF" w:rsidRPr="000C390E">
        <w:rPr>
          <w:rFonts w:ascii="Calibri" w:hAnsi="Calibri" w:cs="Calibri"/>
          <w:sz w:val="24"/>
          <w:szCs w:val="24"/>
        </w:rPr>
        <w:t>ly taking during this semester?</w:t>
      </w:r>
      <w:r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less than 12 credits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2 credits or more </w:t>
      </w:r>
    </w:p>
    <w:p w14:paraId="0D8568FB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521926BF" w14:textId="0B7D2F13" w:rsidR="00FE213A" w:rsidRPr="002C0682" w:rsidRDefault="00FE213A" w:rsidP="008E1962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 </w:t>
      </w:r>
      <w:r w:rsidR="002C0682" w:rsidRPr="002C0682">
        <w:rPr>
          <w:rFonts w:ascii="Calibri" w:hAnsi="Calibri" w:cs="Calibri"/>
          <w:b/>
          <w:bCs/>
          <w:sz w:val="24"/>
          <w:szCs w:val="24"/>
        </w:rPr>
        <w:t>Student</w:t>
      </w:r>
      <w:r w:rsidR="002C0682">
        <w:rPr>
          <w:rFonts w:ascii="Calibri" w:hAnsi="Calibri" w:cs="Calibri"/>
          <w:b/>
          <w:bCs/>
          <w:sz w:val="24"/>
          <w:szCs w:val="24"/>
        </w:rPr>
        <w:t>s’ Engagement in</w:t>
      </w:r>
      <w:r w:rsidR="002C0682" w:rsidRPr="002C0682">
        <w:rPr>
          <w:rFonts w:ascii="Calibri" w:hAnsi="Calibri" w:cs="Calibri"/>
          <w:b/>
          <w:bCs/>
          <w:sz w:val="24"/>
          <w:szCs w:val="24"/>
        </w:rPr>
        <w:t xml:space="preserve"> Learning</w:t>
      </w:r>
      <w:r w:rsidR="002C0682">
        <w:rPr>
          <w:rFonts w:ascii="Calibri" w:hAnsi="Calibri" w:cs="Calibri"/>
          <w:b/>
          <w:bCs/>
          <w:sz w:val="24"/>
          <w:szCs w:val="24"/>
        </w:rPr>
        <w:t xml:space="preserve">: </w:t>
      </w:r>
      <w:r w:rsidRPr="000C390E">
        <w:rPr>
          <w:rFonts w:ascii="Calibri" w:hAnsi="Calibri" w:cs="Calibri"/>
          <w:sz w:val="24"/>
          <w:szCs w:val="24"/>
        </w:rPr>
        <w:t xml:space="preserve">During the current school year at school, how often have you done the following: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often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Often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ometimes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ever </w:t>
      </w:r>
    </w:p>
    <w:p w14:paraId="29F044C1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. Asked questions in class or contributed to class discussions </w:t>
      </w:r>
    </w:p>
    <w:p w14:paraId="018A7204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2. Made a class presentation </w:t>
      </w:r>
    </w:p>
    <w:p w14:paraId="3744A506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3. Prepared two or more drafts of a paper or assignment before turning it in </w:t>
      </w:r>
    </w:p>
    <w:p w14:paraId="5F7B990B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4. Worked on a paper or project that required integrating ideas or information from various sources </w:t>
      </w:r>
    </w:p>
    <w:p w14:paraId="23AB1357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5. Come to class without completing readings or assignments </w:t>
      </w:r>
    </w:p>
    <w:p w14:paraId="7511A9FF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6. Worked with other students on projects during class </w:t>
      </w:r>
    </w:p>
    <w:p w14:paraId="41B3A116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7. Worked with classmates outside of class to prepare class assignments </w:t>
      </w:r>
    </w:p>
    <w:p w14:paraId="23378FCD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8. Tutored or taught other students (paid or voluntary) </w:t>
      </w:r>
    </w:p>
    <w:p w14:paraId="259477E7" w14:textId="10A79046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4.9. Participated in a community</w:t>
      </w:r>
      <w:r w:rsidR="000C390E">
        <w:rPr>
          <w:rFonts w:ascii="Calibri" w:eastAsia="MS Gothic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based project as part of a regular </w:t>
      </w:r>
      <w:proofErr w:type="gramStart"/>
      <w:r w:rsidRPr="000C390E">
        <w:rPr>
          <w:rFonts w:ascii="Calibri" w:hAnsi="Calibri" w:cs="Calibri"/>
          <w:sz w:val="24"/>
          <w:szCs w:val="24"/>
        </w:rPr>
        <w:t>course</w:t>
      </w:r>
      <w:proofErr w:type="gramEnd"/>
      <w:r w:rsidRPr="000C390E">
        <w:rPr>
          <w:rFonts w:ascii="Calibri" w:hAnsi="Calibri" w:cs="Calibri"/>
          <w:sz w:val="24"/>
          <w:szCs w:val="24"/>
        </w:rPr>
        <w:t xml:space="preserve"> </w:t>
      </w:r>
    </w:p>
    <w:p w14:paraId="4BC896E2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0. Used the internet or instant messaging to work on an assignment </w:t>
      </w:r>
    </w:p>
    <w:p w14:paraId="69513E41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1. Used email to communicate with an instructor </w:t>
      </w:r>
    </w:p>
    <w:p w14:paraId="6CCE41DD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2. Discussed grades or assignments with an instructor </w:t>
      </w:r>
    </w:p>
    <w:p w14:paraId="3FC1BDF6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3. Talked about career plans with an instructor or advisor </w:t>
      </w:r>
    </w:p>
    <w:p w14:paraId="06A157D1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4. Discussed ideas from your readings or classes with instructors outside of class </w:t>
      </w:r>
    </w:p>
    <w:p w14:paraId="76B2B168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5. Received prompt feedback (written or oral from instructors on performance </w:t>
      </w:r>
    </w:p>
    <w:p w14:paraId="404CE3BC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6. Worked harder than you thought you could to meet an instructor's standards or expectations </w:t>
      </w:r>
    </w:p>
    <w:p w14:paraId="60C96E00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7. Worked with instructors on activities other than coursework </w:t>
      </w:r>
    </w:p>
    <w:p w14:paraId="2A8DD383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4.18. Discussed ideas from your readings or classes with others outside of class students, family members, co</w:t>
      </w:r>
      <w:r w:rsidRPr="000C390E">
        <w:rPr>
          <w:rFonts w:ascii="Calibri" w:eastAsia="MS Gothic" w:hAnsi="Calibri" w:cs="Calibri"/>
          <w:sz w:val="24"/>
          <w:szCs w:val="24"/>
        </w:rPr>
        <w:t>​</w:t>
      </w:r>
      <w:r w:rsidRPr="000C390E">
        <w:rPr>
          <w:rFonts w:ascii="Calibri" w:hAnsi="Calibri" w:cs="Calibri"/>
          <w:sz w:val="24"/>
          <w:szCs w:val="24"/>
        </w:rPr>
        <w:t xml:space="preserve">workers, etc.) </w:t>
      </w:r>
    </w:p>
    <w:p w14:paraId="1DF81671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19. Had serious conversations with students of a different race or ethnicity other than your own </w:t>
      </w:r>
    </w:p>
    <w:p w14:paraId="5181BC53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20. Had serious conversations with students who differ from you in terms of their religious beliefs, political opinions, or personal values </w:t>
      </w:r>
    </w:p>
    <w:p w14:paraId="79229CBB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4.21. Skipped Class </w:t>
      </w:r>
    </w:p>
    <w:p w14:paraId="3501CB1F" w14:textId="77777777" w:rsidR="002C0682" w:rsidRPr="000C390E" w:rsidRDefault="002C0682" w:rsidP="008E1962">
      <w:pPr>
        <w:jc w:val="left"/>
        <w:rPr>
          <w:rFonts w:ascii="Calibri" w:hAnsi="Calibri" w:cs="Calibri"/>
          <w:sz w:val="24"/>
          <w:szCs w:val="24"/>
        </w:rPr>
      </w:pPr>
    </w:p>
    <w:p w14:paraId="1DFC1177" w14:textId="7BB65EDA" w:rsidR="00FE213A" w:rsidRPr="002C0682" w:rsidRDefault="00FE213A" w:rsidP="008E1962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 </w:t>
      </w:r>
      <w:r w:rsidR="002C0682" w:rsidRPr="002C0682">
        <w:rPr>
          <w:rFonts w:ascii="Calibri" w:hAnsi="Calibri" w:cs="Calibri"/>
          <w:b/>
          <w:bCs/>
          <w:sz w:val="24"/>
          <w:szCs w:val="24"/>
        </w:rPr>
        <w:t>Student Learning Styles</w:t>
      </w:r>
      <w:r w:rsidR="002C0682">
        <w:rPr>
          <w:rFonts w:ascii="Calibri" w:hAnsi="Calibri" w:cs="Calibri"/>
          <w:b/>
          <w:bCs/>
          <w:sz w:val="24"/>
          <w:szCs w:val="24"/>
        </w:rPr>
        <w:t xml:space="preserve">:  </w:t>
      </w:r>
      <w:r w:rsidRPr="000C390E">
        <w:rPr>
          <w:rFonts w:ascii="Calibri" w:hAnsi="Calibri" w:cs="Calibri"/>
          <w:sz w:val="24"/>
          <w:szCs w:val="24"/>
        </w:rPr>
        <w:t xml:space="preserve">During the current school year, how much has your coursework at school emphasized the following mental activities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much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Quite a bit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 Some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little </w:t>
      </w:r>
    </w:p>
    <w:p w14:paraId="6A36CBCF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1. Memorizing facts, ideas, or methods from your courses and readings so you can repeat them in pretty much the same form </w:t>
      </w:r>
    </w:p>
    <w:p w14:paraId="5335AC46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2. Analyzing the basic elements of an idea, experience, or theory </w:t>
      </w:r>
    </w:p>
    <w:p w14:paraId="4D1EDEBB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3. Synthesizing and organizing ideas, information, or experiences in new ways </w:t>
      </w:r>
    </w:p>
    <w:p w14:paraId="34539BF4" w14:textId="77777777" w:rsidR="00FE213A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4. Making judgments about the value or soundness of information, arguments, or methods </w:t>
      </w:r>
    </w:p>
    <w:p w14:paraId="0692A853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5. Applying theories or concepts to practical problems or in new situations </w:t>
      </w:r>
    </w:p>
    <w:p w14:paraId="435032F9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5.6. Using information you have read or heard to perform a new skill </w:t>
      </w:r>
    </w:p>
    <w:p w14:paraId="76C0447C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1FD0D2C1" w14:textId="77777777" w:rsidR="002C0682" w:rsidRPr="000C390E" w:rsidRDefault="002C0682" w:rsidP="008E1962">
      <w:pPr>
        <w:jc w:val="left"/>
        <w:rPr>
          <w:rFonts w:ascii="Calibri" w:hAnsi="Calibri" w:cs="Calibri"/>
          <w:sz w:val="24"/>
          <w:szCs w:val="24"/>
        </w:rPr>
      </w:pPr>
    </w:p>
    <w:p w14:paraId="49103492" w14:textId="524D250B" w:rsidR="00AE0D22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6. </w:t>
      </w:r>
      <w:r w:rsidR="002C0682" w:rsidRPr="002C0682">
        <w:rPr>
          <w:rFonts w:ascii="Calibri" w:hAnsi="Calibri" w:cs="Calibri"/>
          <w:b/>
          <w:bCs/>
          <w:sz w:val="24"/>
          <w:szCs w:val="24"/>
        </w:rPr>
        <w:t>Writing and Reading Load</w:t>
      </w:r>
      <w:r w:rsidR="002C0682">
        <w:rPr>
          <w:rFonts w:ascii="Calibri" w:hAnsi="Calibri" w:cs="Calibri"/>
          <w:sz w:val="24"/>
          <w:szCs w:val="24"/>
        </w:rPr>
        <w:t>:</w:t>
      </w:r>
      <w:r w:rsidR="001C54AE" w:rsidRPr="000C390E">
        <w:rPr>
          <w:rFonts w:ascii="Calibri" w:hAnsi="Calibri" w:cs="Calibri"/>
          <w:sz w:val="24"/>
          <w:szCs w:val="24"/>
        </w:rPr>
        <w:t xml:space="preserve"> </w:t>
      </w:r>
      <w:r w:rsidRPr="000C390E">
        <w:rPr>
          <w:rFonts w:ascii="Calibri" w:hAnsi="Calibri" w:cs="Calibri"/>
          <w:sz w:val="24"/>
          <w:szCs w:val="24"/>
        </w:rPr>
        <w:t xml:space="preserve">During the current school year, how much reading and writing have you done at </w:t>
      </w:r>
      <w:r w:rsidR="00AE0D22" w:rsidRPr="000C390E">
        <w:rPr>
          <w:rFonts w:ascii="Calibri" w:hAnsi="Calibri" w:cs="Calibri"/>
          <w:sz w:val="24"/>
          <w:szCs w:val="24"/>
        </w:rPr>
        <w:t>school</w:t>
      </w:r>
      <w:r w:rsidRPr="000C390E">
        <w:rPr>
          <w:rFonts w:ascii="Calibri" w:hAnsi="Calibri" w:cs="Calibri"/>
          <w:sz w:val="24"/>
          <w:szCs w:val="24"/>
        </w:rPr>
        <w:t xml:space="preserve">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ne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 to 4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5 to 10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1 to 20, 5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more than 20 </w:t>
      </w:r>
    </w:p>
    <w:p w14:paraId="0DBD91B2" w14:textId="6557616F" w:rsidR="00AE0D22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6.1. Number of assigned textbooks, manuals, books, or book</w:t>
      </w:r>
      <w:r w:rsidR="002C0682">
        <w:rPr>
          <w:rFonts w:ascii="Calibri" w:eastAsia="MS Gothic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length packs of course </w:t>
      </w:r>
      <w:proofErr w:type="gramStart"/>
      <w:r w:rsidRPr="000C390E">
        <w:rPr>
          <w:rFonts w:ascii="Calibri" w:hAnsi="Calibri" w:cs="Calibri"/>
          <w:sz w:val="24"/>
          <w:szCs w:val="24"/>
        </w:rPr>
        <w:t>readings</w:t>
      </w:r>
      <w:proofErr w:type="gramEnd"/>
      <w:r w:rsidRPr="000C390E">
        <w:rPr>
          <w:rFonts w:ascii="Calibri" w:hAnsi="Calibri" w:cs="Calibri"/>
          <w:sz w:val="24"/>
          <w:szCs w:val="24"/>
        </w:rPr>
        <w:t xml:space="preserve"> </w:t>
      </w:r>
    </w:p>
    <w:p w14:paraId="3C8B062C" w14:textId="77777777" w:rsidR="00AE0D22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6.2. Number of books read on your own (not assigned) for personal enjoyment or academic enrichment </w:t>
      </w:r>
    </w:p>
    <w:p w14:paraId="3C789BC7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6.3. Number of written papers or reports of any length </w:t>
      </w:r>
    </w:p>
    <w:p w14:paraId="79FCFA4E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791B7A71" w14:textId="77777777" w:rsidR="00AE0D22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7. Mark the response that best represents the extent to which your examinations during the current school year have challenged you: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Extremely easy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Easy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lightly easy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either easy nor challenging, 5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lightly challenging, 6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Challenging, 7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Extremely challenging, 8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A. </w:t>
      </w:r>
    </w:p>
    <w:p w14:paraId="2E3547D9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4D1220FB" w14:textId="6FF19763" w:rsidR="00AE0D22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8.</w:t>
      </w:r>
      <w:r w:rsidR="002C0682">
        <w:rPr>
          <w:rFonts w:ascii="Calibri" w:hAnsi="Calibri" w:cs="Calibri"/>
          <w:sz w:val="24"/>
          <w:szCs w:val="24"/>
        </w:rPr>
        <w:t xml:space="preserve"> </w:t>
      </w:r>
      <w:r w:rsidR="002C0682" w:rsidRPr="002C0682">
        <w:rPr>
          <w:rFonts w:ascii="Calibri" w:hAnsi="Calibri" w:cs="Calibri"/>
          <w:b/>
          <w:bCs/>
          <w:sz w:val="24"/>
          <w:szCs w:val="24"/>
        </w:rPr>
        <w:t>Remedial Experience</w:t>
      </w:r>
      <w:r w:rsidR="002C0682">
        <w:rPr>
          <w:rFonts w:ascii="Calibri" w:hAnsi="Calibri" w:cs="Calibri"/>
          <w:sz w:val="24"/>
          <w:szCs w:val="24"/>
        </w:rPr>
        <w:t xml:space="preserve">: </w:t>
      </w:r>
      <w:r w:rsidRPr="000C390E">
        <w:rPr>
          <w:rFonts w:ascii="Calibri" w:hAnsi="Calibri" w:cs="Calibri"/>
          <w:sz w:val="24"/>
          <w:szCs w:val="24"/>
        </w:rPr>
        <w:t xml:space="preserve">Which of the following have you done, are you doing, or do you plan to do while attending </w:t>
      </w:r>
      <w:r w:rsidR="00AE0D22" w:rsidRPr="000C390E">
        <w:rPr>
          <w:rFonts w:ascii="Calibri" w:hAnsi="Calibri" w:cs="Calibri"/>
          <w:sz w:val="24"/>
          <w:szCs w:val="24"/>
        </w:rPr>
        <w:t>our</w:t>
      </w:r>
      <w:r w:rsidRPr="000C390E">
        <w:rPr>
          <w:rFonts w:ascii="Calibri" w:hAnsi="Calibri" w:cs="Calibri"/>
          <w:sz w:val="24"/>
          <w:szCs w:val="24"/>
        </w:rPr>
        <w:t xml:space="preserve"> School of Business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I have done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I plan to do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I have not done nor plan to do </w:t>
      </w:r>
    </w:p>
    <w:p w14:paraId="4B880C28" w14:textId="17AC98BF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8.1. Internship, field experience, co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op experience, or clinical assignment </w:t>
      </w:r>
    </w:p>
    <w:p w14:paraId="3D47459B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2. English as a second language course </w:t>
      </w:r>
    </w:p>
    <w:p w14:paraId="72461470" w14:textId="77777777" w:rsidR="00AE0D22" w:rsidRPr="000C390E" w:rsidRDefault="00AE0D22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3. </w:t>
      </w:r>
      <w:r w:rsidR="00FE213A" w:rsidRPr="000C390E">
        <w:rPr>
          <w:rFonts w:ascii="Calibri" w:hAnsi="Calibri" w:cs="Calibri"/>
          <w:sz w:val="24"/>
          <w:szCs w:val="24"/>
        </w:rPr>
        <w:t xml:space="preserve">Developmental/remedial reading course  </w:t>
      </w:r>
    </w:p>
    <w:p w14:paraId="058AF152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4. Developmental/remedial writing course </w:t>
      </w:r>
    </w:p>
    <w:p w14:paraId="3E58882B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5. Developmental/remedial math course </w:t>
      </w:r>
    </w:p>
    <w:p w14:paraId="656CA7FE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6. Study skills course </w:t>
      </w:r>
    </w:p>
    <w:p w14:paraId="1475BB54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7. Honors course </w:t>
      </w:r>
    </w:p>
    <w:p w14:paraId="03A04941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8. College orientation program or course </w:t>
      </w:r>
    </w:p>
    <w:p w14:paraId="3726FDE2" w14:textId="77777777" w:rsidR="00AE0D22" w:rsidRPr="000C390E" w:rsidRDefault="00AE0D22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8.9. </w:t>
      </w:r>
      <w:r w:rsidR="00FE213A" w:rsidRPr="000C390E">
        <w:rPr>
          <w:rFonts w:ascii="Calibri" w:hAnsi="Calibri" w:cs="Calibri"/>
          <w:sz w:val="24"/>
          <w:szCs w:val="24"/>
        </w:rPr>
        <w:t xml:space="preserve">Organized learning communities (linked courses/study groups led by faculty or counselors) </w:t>
      </w:r>
    </w:p>
    <w:p w14:paraId="6DE69493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1B386A35" w14:textId="77777777" w:rsidR="00B2172D" w:rsidRDefault="00B2172D" w:rsidP="008E1962">
      <w:pPr>
        <w:jc w:val="left"/>
        <w:rPr>
          <w:rFonts w:ascii="Calibri" w:hAnsi="Calibri" w:cs="Calibri"/>
          <w:sz w:val="24"/>
          <w:szCs w:val="24"/>
        </w:rPr>
      </w:pPr>
    </w:p>
    <w:p w14:paraId="1F2B92FC" w14:textId="77777777" w:rsidR="00B2172D" w:rsidRDefault="00B2172D" w:rsidP="008E1962">
      <w:pPr>
        <w:jc w:val="left"/>
        <w:rPr>
          <w:rFonts w:ascii="Calibri" w:hAnsi="Calibri" w:cs="Calibri"/>
          <w:sz w:val="24"/>
          <w:szCs w:val="24"/>
        </w:rPr>
      </w:pPr>
    </w:p>
    <w:p w14:paraId="0F093274" w14:textId="77777777" w:rsidR="00B2172D" w:rsidRPr="000C390E" w:rsidRDefault="00B2172D" w:rsidP="008E1962">
      <w:pPr>
        <w:jc w:val="left"/>
        <w:rPr>
          <w:rFonts w:ascii="Calibri" w:hAnsi="Calibri" w:cs="Calibri"/>
          <w:sz w:val="24"/>
          <w:szCs w:val="24"/>
        </w:rPr>
      </w:pPr>
    </w:p>
    <w:p w14:paraId="41DEC490" w14:textId="06A7B857" w:rsidR="00AE0D22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 </w:t>
      </w:r>
      <w:r w:rsidR="00B2172D" w:rsidRPr="00B2172D">
        <w:rPr>
          <w:rFonts w:ascii="Calibri" w:hAnsi="Calibri" w:cs="Calibri"/>
          <w:b/>
          <w:bCs/>
          <w:sz w:val="24"/>
          <w:szCs w:val="24"/>
        </w:rPr>
        <w:t>Encouragement and Support</w:t>
      </w:r>
      <w:r w:rsidR="00B2172D">
        <w:rPr>
          <w:rFonts w:ascii="Calibri" w:hAnsi="Calibri" w:cs="Calibri"/>
          <w:sz w:val="24"/>
          <w:szCs w:val="24"/>
        </w:rPr>
        <w:t xml:space="preserve">: </w:t>
      </w:r>
      <w:r w:rsidRPr="000C390E">
        <w:rPr>
          <w:rFonts w:ascii="Calibri" w:hAnsi="Calibri" w:cs="Calibri"/>
          <w:sz w:val="24"/>
          <w:szCs w:val="24"/>
        </w:rPr>
        <w:t xml:space="preserve">How much does </w:t>
      </w:r>
      <w:r w:rsidR="00AE0D22" w:rsidRPr="000C390E">
        <w:rPr>
          <w:rFonts w:ascii="Calibri" w:hAnsi="Calibri" w:cs="Calibri"/>
          <w:sz w:val="24"/>
          <w:szCs w:val="24"/>
        </w:rPr>
        <w:t>our</w:t>
      </w:r>
      <w:r w:rsidRPr="000C390E">
        <w:rPr>
          <w:rFonts w:ascii="Calibri" w:hAnsi="Calibri" w:cs="Calibri"/>
          <w:sz w:val="24"/>
          <w:szCs w:val="24"/>
        </w:rPr>
        <w:t xml:space="preserve"> School of Business emphasize each of the following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much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Quite a bit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ome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little </w:t>
      </w:r>
    </w:p>
    <w:p w14:paraId="1A279737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1. Encouraging you to spend significant amounts of time studying </w:t>
      </w:r>
    </w:p>
    <w:p w14:paraId="7BE0D6B8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2. Providing the support you need to help you succeed </w:t>
      </w:r>
    </w:p>
    <w:p w14:paraId="7B9A4474" w14:textId="77777777" w:rsidR="00AE0D22" w:rsidRPr="000C390E" w:rsidRDefault="00FE213A" w:rsidP="008E1962">
      <w:pPr>
        <w:ind w:left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3. Encouraging contact among students from different economic, social, and racial or ethnic backgrounds </w:t>
      </w:r>
    </w:p>
    <w:p w14:paraId="684120D5" w14:textId="224999CB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9.4. Helping you cope with your non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academic responsibilities (work, family, etc.) </w:t>
      </w:r>
    </w:p>
    <w:p w14:paraId="25956D9D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5. Providing the support you need to thrive socially </w:t>
      </w:r>
    </w:p>
    <w:p w14:paraId="709AD887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6. Providing the financial support you need to afford your education </w:t>
      </w:r>
    </w:p>
    <w:p w14:paraId="7F71B198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9.7. Using computers in academic work </w:t>
      </w:r>
    </w:p>
    <w:p w14:paraId="47B70C7B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546692B0" w14:textId="60DB4DF0" w:rsidR="00AE0D22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 </w:t>
      </w:r>
      <w:r w:rsidR="00990A26" w:rsidRPr="00990A26">
        <w:rPr>
          <w:rFonts w:ascii="Calibri" w:hAnsi="Calibri" w:cs="Calibri"/>
          <w:b/>
          <w:bCs/>
          <w:sz w:val="24"/>
          <w:szCs w:val="24"/>
        </w:rPr>
        <w:t>Growth and Development:</w:t>
      </w:r>
      <w:r w:rsidR="00990A26">
        <w:rPr>
          <w:rFonts w:ascii="Calibri" w:hAnsi="Calibri" w:cs="Calibri"/>
          <w:sz w:val="24"/>
          <w:szCs w:val="24"/>
        </w:rPr>
        <w:t xml:space="preserve"> </w:t>
      </w:r>
      <w:r w:rsidR="001C54AE" w:rsidRPr="000C390E">
        <w:rPr>
          <w:rFonts w:ascii="Calibri" w:hAnsi="Calibri" w:cs="Calibri"/>
          <w:sz w:val="24"/>
          <w:szCs w:val="24"/>
        </w:rPr>
        <w:t xml:space="preserve"> </w:t>
      </w:r>
      <w:r w:rsidRPr="000C390E">
        <w:rPr>
          <w:rFonts w:ascii="Calibri" w:hAnsi="Calibri" w:cs="Calibri"/>
          <w:sz w:val="24"/>
          <w:szCs w:val="24"/>
        </w:rPr>
        <w:t xml:space="preserve">How much </w:t>
      </w:r>
      <w:r w:rsidR="00990A26">
        <w:rPr>
          <w:rFonts w:ascii="Calibri" w:hAnsi="Calibri" w:cs="Calibri"/>
          <w:sz w:val="24"/>
          <w:szCs w:val="24"/>
        </w:rPr>
        <w:t xml:space="preserve">has </w:t>
      </w:r>
      <w:r w:rsidRPr="000C390E">
        <w:rPr>
          <w:rFonts w:ascii="Calibri" w:hAnsi="Calibri" w:cs="Calibri"/>
          <w:sz w:val="24"/>
          <w:szCs w:val="24"/>
        </w:rPr>
        <w:t xml:space="preserve">your experience at </w:t>
      </w:r>
      <w:r w:rsidR="00AE0D22" w:rsidRPr="000C390E">
        <w:rPr>
          <w:rFonts w:ascii="Calibri" w:hAnsi="Calibri" w:cs="Calibri"/>
          <w:sz w:val="24"/>
          <w:szCs w:val="24"/>
        </w:rPr>
        <w:t>our</w:t>
      </w:r>
      <w:r w:rsidRPr="000C390E">
        <w:rPr>
          <w:rFonts w:ascii="Calibri" w:hAnsi="Calibri" w:cs="Calibri"/>
          <w:sz w:val="24"/>
          <w:szCs w:val="24"/>
        </w:rPr>
        <w:t xml:space="preserve"> School of Business contributed to your knowledge, skills, and personal development in the following areas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much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Quite a bit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ome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little </w:t>
      </w:r>
    </w:p>
    <w:p w14:paraId="7E165921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. Acquiring a broad general education </w:t>
      </w:r>
    </w:p>
    <w:p w14:paraId="3A66361C" w14:textId="217F243A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0.2. Acquiring job or work</w:t>
      </w:r>
      <w:r w:rsidR="00990A26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related knowledge and skills </w:t>
      </w:r>
    </w:p>
    <w:p w14:paraId="7E369208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3. Writing clearly and effectively </w:t>
      </w:r>
    </w:p>
    <w:p w14:paraId="0E8D3026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4. Speaking clearly and effectively </w:t>
      </w:r>
    </w:p>
    <w:p w14:paraId="597CE35E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5. Thinking critically and analytically </w:t>
      </w:r>
    </w:p>
    <w:p w14:paraId="272B6484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6. Solving numerical problems </w:t>
      </w:r>
    </w:p>
    <w:p w14:paraId="46BBEDDA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7. Using computing and information technology </w:t>
      </w:r>
    </w:p>
    <w:p w14:paraId="32A08C21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8. Working effectively with others </w:t>
      </w:r>
    </w:p>
    <w:p w14:paraId="542C8FD9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9. Learning effectively on your own </w:t>
      </w:r>
    </w:p>
    <w:p w14:paraId="4C976B12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0. Understanding yourself </w:t>
      </w:r>
    </w:p>
    <w:p w14:paraId="67F37950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1. Understanding people of other racial and ethnic backgrounds </w:t>
      </w:r>
    </w:p>
    <w:p w14:paraId="0281E1DC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2. Developing a personal code of values and ethics </w:t>
      </w:r>
    </w:p>
    <w:p w14:paraId="4BC268B2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3. Contributing to the welfare of your community </w:t>
      </w:r>
    </w:p>
    <w:p w14:paraId="7C376235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4. Developing clearer career goals </w:t>
      </w:r>
    </w:p>
    <w:p w14:paraId="73BF9186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0.15. Gaining information about career opportunities </w:t>
      </w:r>
    </w:p>
    <w:p w14:paraId="173EAEB4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1D690763" w14:textId="5AB61E13" w:rsidR="00990A26" w:rsidRDefault="00AE0D22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 </w:t>
      </w:r>
      <w:r w:rsidR="00CA6DB8" w:rsidRPr="00CA6DB8">
        <w:rPr>
          <w:rFonts w:ascii="Calibri" w:hAnsi="Calibri" w:cs="Calibri"/>
          <w:b/>
          <w:bCs/>
          <w:sz w:val="24"/>
          <w:szCs w:val="24"/>
        </w:rPr>
        <w:t xml:space="preserve">Campus Resource Utilization:  </w:t>
      </w:r>
      <w:r w:rsidR="00FE213A" w:rsidRPr="000C390E">
        <w:rPr>
          <w:rFonts w:ascii="Calibri" w:hAnsi="Calibri" w:cs="Calibri"/>
          <w:sz w:val="24"/>
          <w:szCs w:val="24"/>
        </w:rPr>
        <w:t xml:space="preserve">This section has three parts. Please answer all three sections, </w:t>
      </w:r>
      <w:proofErr w:type="gramStart"/>
      <w:r w:rsidR="00FE213A" w:rsidRPr="000C390E">
        <w:rPr>
          <w:rFonts w:ascii="Calibri" w:hAnsi="Calibri" w:cs="Calibri"/>
          <w:sz w:val="24"/>
          <w:szCs w:val="24"/>
        </w:rPr>
        <w:t>indicating</w:t>
      </w:r>
      <w:proofErr w:type="gramEnd"/>
    </w:p>
    <w:p w14:paraId="68EFF85D" w14:textId="77777777" w:rsidR="00990A26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 (1) </w:t>
      </w:r>
      <w:r w:rsidR="007E5BBF" w:rsidRPr="000C390E">
        <w:rPr>
          <w:rFonts w:ascii="Calibri" w:hAnsi="Calibri" w:cs="Calibri"/>
          <w:sz w:val="24"/>
          <w:szCs w:val="24"/>
        </w:rPr>
        <w:t>(</w:t>
      </w:r>
      <w:r w:rsidR="00FF50D1" w:rsidRPr="000C390E">
        <w:rPr>
          <w:rFonts w:ascii="Calibri" w:hAnsi="Calibri" w:cs="Calibri"/>
          <w:sz w:val="24"/>
          <w:szCs w:val="24"/>
        </w:rPr>
        <w:t>F</w:t>
      </w:r>
      <w:r w:rsidR="007E5BBF" w:rsidRPr="000C390E">
        <w:rPr>
          <w:rFonts w:ascii="Calibri" w:hAnsi="Calibri" w:cs="Calibri"/>
          <w:sz w:val="24"/>
          <w:szCs w:val="24"/>
        </w:rPr>
        <w:t>S)</w:t>
      </w:r>
      <w:r w:rsidRPr="000C390E">
        <w:rPr>
          <w:rFonts w:ascii="Calibri" w:hAnsi="Calibri" w:cs="Calibri"/>
          <w:sz w:val="24"/>
          <w:szCs w:val="24"/>
        </w:rPr>
        <w:t xml:space="preserve">HOW OFTEN you use the following services, </w:t>
      </w:r>
    </w:p>
    <w:p w14:paraId="05095F5C" w14:textId="539C0584" w:rsidR="00990A26" w:rsidRDefault="00990A26" w:rsidP="008E1962">
      <w:pPr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  <w:r w:rsidR="00FE213A" w:rsidRPr="000C390E">
        <w:rPr>
          <w:rFonts w:ascii="Calibri" w:hAnsi="Calibri" w:cs="Calibri"/>
          <w:sz w:val="24"/>
          <w:szCs w:val="24"/>
        </w:rPr>
        <w:t xml:space="preserve">(2) </w:t>
      </w:r>
      <w:r w:rsidR="00FF50D1" w:rsidRPr="000C390E">
        <w:rPr>
          <w:rFonts w:ascii="Calibri" w:hAnsi="Calibri" w:cs="Calibri"/>
          <w:sz w:val="24"/>
          <w:szCs w:val="24"/>
        </w:rPr>
        <w:t xml:space="preserve">(SS) </w:t>
      </w:r>
      <w:r w:rsidR="00FE213A" w:rsidRPr="000C390E">
        <w:rPr>
          <w:rFonts w:ascii="Calibri" w:hAnsi="Calibri" w:cs="Calibri"/>
          <w:sz w:val="24"/>
          <w:szCs w:val="24"/>
        </w:rPr>
        <w:t xml:space="preserve">HOW SATISFIED you are with the services, and </w:t>
      </w:r>
    </w:p>
    <w:p w14:paraId="02126A4E" w14:textId="77777777" w:rsidR="00990A26" w:rsidRDefault="00990A26" w:rsidP="008E1962">
      <w:pPr>
        <w:jc w:val="left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  <w:r w:rsidR="00FE213A" w:rsidRPr="000C390E">
        <w:rPr>
          <w:rFonts w:ascii="Calibri" w:hAnsi="Calibri" w:cs="Calibri"/>
          <w:sz w:val="24"/>
          <w:szCs w:val="24"/>
        </w:rPr>
        <w:t xml:space="preserve">(3) </w:t>
      </w:r>
      <w:r w:rsidR="00FF50D1" w:rsidRPr="000C390E">
        <w:rPr>
          <w:rFonts w:ascii="Calibri" w:hAnsi="Calibri" w:cs="Calibri"/>
          <w:sz w:val="24"/>
          <w:szCs w:val="24"/>
        </w:rPr>
        <w:t xml:space="preserve">(IS) </w:t>
      </w:r>
      <w:r w:rsidR="00FE213A" w:rsidRPr="000C390E">
        <w:rPr>
          <w:rFonts w:ascii="Calibri" w:hAnsi="Calibri" w:cs="Calibri"/>
          <w:sz w:val="24"/>
          <w:szCs w:val="24"/>
        </w:rPr>
        <w:t xml:space="preserve">HOW IMPORTANT the services are to you at </w:t>
      </w:r>
      <w:r w:rsidR="00AE0D22" w:rsidRPr="000C390E">
        <w:rPr>
          <w:rFonts w:ascii="Calibri" w:hAnsi="Calibri" w:cs="Calibri"/>
          <w:sz w:val="24"/>
          <w:szCs w:val="24"/>
        </w:rPr>
        <w:t>school</w:t>
      </w:r>
      <w:r w:rsidR="00FE213A" w:rsidRPr="000C390E">
        <w:rPr>
          <w:rFonts w:ascii="Calibri" w:hAnsi="Calibri" w:cs="Calibri"/>
          <w:sz w:val="24"/>
          <w:szCs w:val="24"/>
        </w:rPr>
        <w:t>.</w:t>
      </w:r>
    </w:p>
    <w:p w14:paraId="5AC0EDF4" w14:textId="60784C42" w:rsidR="00AE0D22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much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Quite a bit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ome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little. </w:t>
      </w:r>
    </w:p>
    <w:p w14:paraId="5EFE5EEB" w14:textId="77777777" w:rsidR="00990A26" w:rsidRPr="000C390E" w:rsidRDefault="00990A26" w:rsidP="008E1962">
      <w:pPr>
        <w:jc w:val="left"/>
        <w:rPr>
          <w:rFonts w:ascii="Calibri" w:hAnsi="Calibri" w:cs="Calibri"/>
          <w:sz w:val="24"/>
          <w:szCs w:val="24"/>
        </w:rPr>
      </w:pPr>
    </w:p>
    <w:p w14:paraId="36759D2E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1. Academic advising/planning </w:t>
      </w:r>
    </w:p>
    <w:p w14:paraId="591BCAFF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2. Career counseling </w:t>
      </w:r>
    </w:p>
    <w:p w14:paraId="1A4777F3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3. Job placement assistance </w:t>
      </w:r>
    </w:p>
    <w:p w14:paraId="42D15A8D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4. Peer or other tutoring </w:t>
      </w:r>
    </w:p>
    <w:p w14:paraId="748BB2AE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5. Skill labs (writing, math, etc.) </w:t>
      </w:r>
    </w:p>
    <w:p w14:paraId="2E52A6C9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6. Child care </w:t>
      </w:r>
    </w:p>
    <w:p w14:paraId="33D54450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lastRenderedPageBreak/>
        <w:t xml:space="preserve">11.7. Financial aid advising </w:t>
      </w:r>
    </w:p>
    <w:p w14:paraId="17AA7BFE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8. Computer lab </w:t>
      </w:r>
    </w:p>
    <w:p w14:paraId="02638B54" w14:textId="77777777" w:rsidR="00FE213A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9. Student organization </w:t>
      </w:r>
    </w:p>
    <w:p w14:paraId="3FE4D701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10. Transfer credit assistance </w:t>
      </w:r>
    </w:p>
    <w:p w14:paraId="491911C3" w14:textId="77777777" w:rsidR="00AE0D22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1.11. Services to students with disabilities </w:t>
      </w:r>
    </w:p>
    <w:p w14:paraId="61CB52DC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26FAEF74" w14:textId="77777777" w:rsidR="00990A26" w:rsidRPr="000C390E" w:rsidRDefault="00990A26" w:rsidP="008E1962">
      <w:pPr>
        <w:jc w:val="left"/>
        <w:rPr>
          <w:rFonts w:ascii="Calibri" w:hAnsi="Calibri" w:cs="Calibri"/>
          <w:sz w:val="24"/>
          <w:szCs w:val="24"/>
        </w:rPr>
      </w:pPr>
    </w:p>
    <w:p w14:paraId="6C2510FE" w14:textId="38DD3EEF" w:rsidR="00A4628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2. </w:t>
      </w:r>
      <w:r w:rsidR="00A4628E" w:rsidRPr="00A4628E">
        <w:rPr>
          <w:rFonts w:ascii="Calibri" w:hAnsi="Calibri" w:cs="Calibri"/>
          <w:b/>
          <w:bCs/>
          <w:sz w:val="24"/>
          <w:szCs w:val="24"/>
        </w:rPr>
        <w:t>Retention</w:t>
      </w:r>
      <w:r w:rsidR="00A4628E">
        <w:rPr>
          <w:rFonts w:ascii="Calibri" w:hAnsi="Calibri" w:cs="Calibri"/>
          <w:sz w:val="24"/>
          <w:szCs w:val="24"/>
        </w:rPr>
        <w:t xml:space="preserve">: </w:t>
      </w:r>
      <w:r w:rsidRPr="000C390E">
        <w:rPr>
          <w:rFonts w:ascii="Calibri" w:hAnsi="Calibri" w:cs="Calibri"/>
          <w:sz w:val="24"/>
          <w:szCs w:val="24"/>
        </w:rPr>
        <w:t xml:space="preserve">How likely is it that the following issues would cause you to withdraw from class or from </w:t>
      </w:r>
      <w:r w:rsidR="00F22DEF" w:rsidRPr="000C390E">
        <w:rPr>
          <w:rFonts w:ascii="Calibri" w:hAnsi="Calibri" w:cs="Calibri"/>
          <w:sz w:val="24"/>
          <w:szCs w:val="24"/>
        </w:rPr>
        <w:t>school</w:t>
      </w:r>
      <w:r w:rsidRPr="000C390E">
        <w:rPr>
          <w:rFonts w:ascii="Calibri" w:hAnsi="Calibri" w:cs="Calibri"/>
          <w:sz w:val="24"/>
          <w:szCs w:val="24"/>
        </w:rPr>
        <w:t xml:space="preserve">? </w:t>
      </w:r>
    </w:p>
    <w:p w14:paraId="5036A6C6" w14:textId="45772B58" w:rsidR="001B1B5E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Very likely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Likely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Somewhat likely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t </w:t>
      </w:r>
      <w:r w:rsidR="00A4628E">
        <w:rPr>
          <w:rFonts w:ascii="Calibri" w:hAnsi="Calibri" w:cs="Calibri"/>
          <w:sz w:val="24"/>
          <w:szCs w:val="24"/>
        </w:rPr>
        <w:t>L</w:t>
      </w:r>
      <w:r w:rsidRPr="000C390E">
        <w:rPr>
          <w:rFonts w:ascii="Calibri" w:hAnsi="Calibri" w:cs="Calibri"/>
          <w:sz w:val="24"/>
          <w:szCs w:val="24"/>
        </w:rPr>
        <w:t xml:space="preserve">ikely </w:t>
      </w:r>
    </w:p>
    <w:p w14:paraId="5BA8E680" w14:textId="77777777" w:rsidR="00F22DEF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2.1. Working full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time </w:t>
      </w:r>
    </w:p>
    <w:p w14:paraId="799F9DE7" w14:textId="77777777" w:rsidR="00F22DEF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2.2. Caring for dependents </w:t>
      </w:r>
    </w:p>
    <w:p w14:paraId="7B79AC36" w14:textId="77777777" w:rsidR="00F22DEF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2.3. Academically unprepared </w:t>
      </w:r>
    </w:p>
    <w:p w14:paraId="05D09938" w14:textId="77777777" w:rsidR="00F22DEF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2.4. Lack of finances </w:t>
      </w:r>
    </w:p>
    <w:p w14:paraId="2E92A7BA" w14:textId="77777777" w:rsidR="00F22DEF" w:rsidRPr="000C390E" w:rsidRDefault="00FE213A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2.5. Transfer to another school </w:t>
      </w:r>
    </w:p>
    <w:p w14:paraId="4B394EC1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708F2730" w14:textId="764530EC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</w:t>
      </w:r>
      <w:r w:rsidR="007A304C">
        <w:rPr>
          <w:rFonts w:ascii="Calibri" w:hAnsi="Calibri" w:cs="Calibri"/>
          <w:sz w:val="24"/>
          <w:szCs w:val="24"/>
        </w:rPr>
        <w:t xml:space="preserve"> </w:t>
      </w:r>
      <w:r w:rsidR="00CA6DB8" w:rsidRPr="00CA6DB8">
        <w:rPr>
          <w:rFonts w:ascii="Calibri" w:hAnsi="Calibri" w:cs="Calibri"/>
          <w:b/>
          <w:bCs/>
          <w:sz w:val="24"/>
          <w:szCs w:val="24"/>
        </w:rPr>
        <w:t xml:space="preserve">How Students Pay </w:t>
      </w:r>
      <w:proofErr w:type="gramStart"/>
      <w:r w:rsidR="00CA6DB8" w:rsidRPr="00CA6DB8">
        <w:rPr>
          <w:rFonts w:ascii="Calibri" w:hAnsi="Calibri" w:cs="Calibri"/>
          <w:b/>
          <w:bCs/>
          <w:sz w:val="24"/>
          <w:szCs w:val="24"/>
        </w:rPr>
        <w:t>For</w:t>
      </w:r>
      <w:proofErr w:type="gramEnd"/>
      <w:r w:rsidR="00CA6DB8" w:rsidRPr="00CA6DB8">
        <w:rPr>
          <w:rFonts w:ascii="Calibri" w:hAnsi="Calibri" w:cs="Calibri"/>
          <w:b/>
          <w:bCs/>
          <w:sz w:val="24"/>
          <w:szCs w:val="24"/>
        </w:rPr>
        <w:t xml:space="preserve"> College</w:t>
      </w:r>
      <w:r w:rsidR="00CA6DB8">
        <w:rPr>
          <w:rFonts w:ascii="Calibri" w:hAnsi="Calibri" w:cs="Calibri"/>
          <w:sz w:val="24"/>
          <w:szCs w:val="24"/>
        </w:rPr>
        <w:t>:</w:t>
      </w:r>
      <w:r w:rsidRPr="000C390E">
        <w:rPr>
          <w:rFonts w:ascii="Calibri" w:hAnsi="Calibri" w:cs="Calibri"/>
          <w:sz w:val="24"/>
          <w:szCs w:val="24"/>
        </w:rPr>
        <w:t xml:space="preserve"> Indicate which of the following are sources you use to pay your tuition at </w:t>
      </w:r>
      <w:r w:rsidR="001C54AE" w:rsidRPr="000C390E">
        <w:rPr>
          <w:rFonts w:ascii="Calibri" w:hAnsi="Calibri" w:cs="Calibri"/>
          <w:sz w:val="24"/>
          <w:szCs w:val="24"/>
        </w:rPr>
        <w:t>School</w:t>
      </w:r>
      <w:r w:rsidR="00A4628E">
        <w:rPr>
          <w:rFonts w:ascii="Calibri" w:hAnsi="Calibri" w:cs="Calibri"/>
          <w:sz w:val="24"/>
          <w:szCs w:val="24"/>
        </w:rPr>
        <w:t>.</w:t>
      </w:r>
      <w:r w:rsidRPr="000C390E">
        <w:rPr>
          <w:rFonts w:ascii="Calibri" w:hAnsi="Calibri" w:cs="Calibri"/>
          <w:sz w:val="24"/>
          <w:szCs w:val="24"/>
        </w:rPr>
        <w:t xml:space="preserve"> (Please respond to each item)</w:t>
      </w:r>
      <w:r w:rsidR="00E646F9"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E646F9" w:rsidRPr="000C390E">
        <w:rPr>
          <w:rFonts w:ascii="Calibri" w:hAnsi="Calibri" w:cs="Calibri"/>
          <w:sz w:val="24"/>
          <w:szCs w:val="24"/>
        </w:rPr>
        <w:t xml:space="preserve"> Major source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E646F9" w:rsidRPr="000C390E">
        <w:rPr>
          <w:rFonts w:ascii="Calibri" w:hAnsi="Calibri" w:cs="Calibri"/>
          <w:sz w:val="24"/>
          <w:szCs w:val="24"/>
        </w:rPr>
        <w:t xml:space="preserve"> Minor source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E646F9" w:rsidRPr="000C390E">
        <w:rPr>
          <w:rFonts w:ascii="Calibri" w:hAnsi="Calibri" w:cs="Calibri"/>
          <w:sz w:val="24"/>
          <w:szCs w:val="24"/>
        </w:rPr>
        <w:t xml:space="preserve"> Not a source</w:t>
      </w:r>
    </w:p>
    <w:p w14:paraId="3EDF5DEA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1. My own income/savings</w:t>
      </w:r>
    </w:p>
    <w:p w14:paraId="1A22AF0E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2. Parent or spouse/significant other's income/savings</w:t>
      </w:r>
    </w:p>
    <w:p w14:paraId="3FA265C8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3. Employer contributions</w:t>
      </w:r>
    </w:p>
    <w:p w14:paraId="54277E40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4. Grants and scholarships</w:t>
      </w:r>
    </w:p>
    <w:p w14:paraId="0A2339DD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5. Student loans (bank, etc.)</w:t>
      </w:r>
    </w:p>
    <w:p w14:paraId="046F9A3F" w14:textId="77777777" w:rsidR="00E646F9" w:rsidRPr="000C390E" w:rsidRDefault="00E646F9" w:rsidP="008E1962">
      <w:pPr>
        <w:ind w:firstLine="420"/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13.6. Public assistance</w:t>
      </w:r>
    </w:p>
    <w:p w14:paraId="487D16E3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01E3DE8E" w14:textId="77777777" w:rsidR="00F22DEF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4. When do you plan to take classes at </w:t>
      </w:r>
      <w:r w:rsidR="00F22DEF" w:rsidRPr="000C390E">
        <w:rPr>
          <w:rFonts w:ascii="Calibri" w:hAnsi="Calibri" w:cs="Calibri"/>
          <w:sz w:val="24"/>
          <w:szCs w:val="24"/>
        </w:rPr>
        <w:t xml:space="preserve">our school </w:t>
      </w:r>
      <w:r w:rsidRPr="000C390E">
        <w:rPr>
          <w:rFonts w:ascii="Calibri" w:hAnsi="Calibri" w:cs="Calibri"/>
          <w:sz w:val="24"/>
          <w:szCs w:val="24"/>
        </w:rPr>
        <w:t xml:space="preserve">again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I will accomplish my goal during this term and will not be returning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I have no current plan to return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Within the next 12 months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Uncertain </w:t>
      </w:r>
    </w:p>
    <w:p w14:paraId="1DDDAA21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3DDF8F8F" w14:textId="3F9626FE" w:rsidR="00CA6DB8" w:rsidRPr="00CA6DB8" w:rsidRDefault="00CA6DB8" w:rsidP="008E1962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CA6DB8">
        <w:rPr>
          <w:rFonts w:ascii="Calibri" w:hAnsi="Calibri" w:cs="Calibri"/>
          <w:b/>
          <w:bCs/>
          <w:sz w:val="24"/>
          <w:szCs w:val="24"/>
        </w:rPr>
        <w:t>Academic Standing</w:t>
      </w:r>
    </w:p>
    <w:p w14:paraId="2E7CE858" w14:textId="77777777" w:rsidR="00CA6DB8" w:rsidRPr="000C390E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5BD484D6" w14:textId="77777777" w:rsidR="00F22DEF" w:rsidRPr="000C390E" w:rsidRDefault="00C80AFC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5. </w:t>
      </w:r>
      <w:r w:rsidR="00FE213A" w:rsidRPr="000C390E">
        <w:rPr>
          <w:rFonts w:ascii="Calibri" w:hAnsi="Calibri" w:cs="Calibri"/>
          <w:sz w:val="24"/>
          <w:szCs w:val="24"/>
        </w:rPr>
        <w:t xml:space="preserve">In what range is your overall grade point average (GPA)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FE213A" w:rsidRPr="000C390E">
        <w:rPr>
          <w:rFonts w:ascii="Calibri" w:hAnsi="Calibri" w:cs="Calibri"/>
          <w:sz w:val="24"/>
          <w:szCs w:val="24"/>
        </w:rPr>
        <w:t xml:space="preserve"> Less than 2.00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FE213A" w:rsidRPr="000C390E">
        <w:rPr>
          <w:rFonts w:ascii="Calibri" w:hAnsi="Calibri" w:cs="Calibri"/>
          <w:sz w:val="24"/>
          <w:szCs w:val="24"/>
        </w:rPr>
        <w:t xml:space="preserve"> Between 2.00 and 2.66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FE213A" w:rsidRPr="000C390E">
        <w:rPr>
          <w:rFonts w:ascii="Calibri" w:hAnsi="Calibri" w:cs="Calibri"/>
          <w:sz w:val="24"/>
          <w:szCs w:val="24"/>
        </w:rPr>
        <w:t xml:space="preserve"> Between 2.67 and 3.32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FE213A" w:rsidRPr="000C390E">
        <w:rPr>
          <w:rFonts w:ascii="Calibri" w:hAnsi="Calibri" w:cs="Calibri"/>
          <w:sz w:val="24"/>
          <w:szCs w:val="24"/>
        </w:rPr>
        <w:t xml:space="preserve"> Between 3.33 and 3.66, 5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="00FE213A" w:rsidRPr="000C390E">
        <w:rPr>
          <w:rFonts w:ascii="Calibri" w:hAnsi="Calibri" w:cs="Calibri"/>
          <w:sz w:val="24"/>
          <w:szCs w:val="24"/>
        </w:rPr>
        <w:t xml:space="preserve"> 3.67 or above. </w:t>
      </w:r>
    </w:p>
    <w:p w14:paraId="02F8F637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240A41BF" w14:textId="77777777" w:rsidR="00F22DEF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6. How many TOTAL credit hours have you earned at </w:t>
      </w:r>
      <w:r w:rsidR="00F22DEF" w:rsidRPr="000C390E">
        <w:rPr>
          <w:rFonts w:ascii="Calibri" w:hAnsi="Calibri" w:cs="Calibri"/>
          <w:sz w:val="24"/>
          <w:szCs w:val="24"/>
        </w:rPr>
        <w:t>our school</w:t>
      </w:r>
      <w:r w:rsidRPr="000C390E">
        <w:rPr>
          <w:rFonts w:ascii="Calibri" w:hAnsi="Calibri" w:cs="Calibri"/>
          <w:sz w:val="24"/>
          <w:szCs w:val="24"/>
        </w:rPr>
        <w:t xml:space="preserve">, not counting the courses you are currently taking this term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ne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</w:t>
      </w:r>
      <w:r w:rsidRPr="000C390E">
        <w:rPr>
          <w:rFonts w:ascii="Calibri" w:eastAsia="MS Gothic" w:hAnsi="Calibri" w:cs="Calibri"/>
          <w:sz w:val="24"/>
          <w:szCs w:val="24"/>
        </w:rPr>
        <w:t>​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14 credits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5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29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30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44, 5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45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60, 6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over 60. </w:t>
      </w:r>
    </w:p>
    <w:p w14:paraId="388904D8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77A7E5CC" w14:textId="77777777" w:rsidR="00A4628E" w:rsidRDefault="00A4628E" w:rsidP="008E1962">
      <w:pPr>
        <w:jc w:val="left"/>
        <w:rPr>
          <w:rFonts w:ascii="Calibri" w:hAnsi="Calibri" w:cs="Calibri"/>
          <w:sz w:val="24"/>
          <w:szCs w:val="24"/>
        </w:rPr>
      </w:pPr>
    </w:p>
    <w:p w14:paraId="612EB2F0" w14:textId="77777777" w:rsidR="00CA6DB8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5372C438" w14:textId="77777777" w:rsidR="00CA6DB8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14706B04" w14:textId="77777777" w:rsidR="00CA6DB8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4BA3B7B2" w14:textId="77777777" w:rsidR="00CA6DB8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2435DECF" w14:textId="5C5DF248" w:rsidR="00CA6DB8" w:rsidRPr="00CA6DB8" w:rsidRDefault="00CA6DB8" w:rsidP="008E1962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CA6DB8">
        <w:rPr>
          <w:rFonts w:ascii="Calibri" w:hAnsi="Calibri" w:cs="Calibri"/>
          <w:b/>
          <w:bCs/>
          <w:sz w:val="24"/>
          <w:szCs w:val="24"/>
        </w:rPr>
        <w:t>Satisfaction/Loyalty</w:t>
      </w:r>
    </w:p>
    <w:p w14:paraId="684AD48F" w14:textId="77777777" w:rsidR="00CA6DB8" w:rsidRPr="000C390E" w:rsidRDefault="00CA6DB8" w:rsidP="008E1962">
      <w:pPr>
        <w:jc w:val="left"/>
        <w:rPr>
          <w:rFonts w:ascii="Calibri" w:hAnsi="Calibri" w:cs="Calibri"/>
          <w:sz w:val="24"/>
          <w:szCs w:val="24"/>
        </w:rPr>
      </w:pPr>
    </w:p>
    <w:p w14:paraId="7B8BB5BF" w14:textId="77777777" w:rsidR="00F22DEF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7. Would you recommend </w:t>
      </w:r>
      <w:r w:rsidR="00F22DEF" w:rsidRPr="000C390E">
        <w:rPr>
          <w:rFonts w:ascii="Calibri" w:hAnsi="Calibri" w:cs="Calibri"/>
          <w:sz w:val="24"/>
          <w:szCs w:val="24"/>
        </w:rPr>
        <w:t>our</w:t>
      </w:r>
      <w:r w:rsidRPr="000C390E">
        <w:rPr>
          <w:rFonts w:ascii="Calibri" w:hAnsi="Calibri" w:cs="Calibri"/>
          <w:sz w:val="24"/>
          <w:szCs w:val="24"/>
        </w:rPr>
        <w:t xml:space="preserve"> School of Business to a friend or family member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Yes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. </w:t>
      </w:r>
    </w:p>
    <w:p w14:paraId="39C85414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554E4820" w14:textId="77777777" w:rsidR="00F22DEF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8. How would you evaluate your entire educational experience at </w:t>
      </w:r>
      <w:r w:rsidR="00F22DEF" w:rsidRPr="000C390E">
        <w:rPr>
          <w:rFonts w:ascii="Calibri" w:hAnsi="Calibri" w:cs="Calibri"/>
          <w:sz w:val="24"/>
          <w:szCs w:val="24"/>
        </w:rPr>
        <w:t>our school</w:t>
      </w:r>
      <w:r w:rsidRPr="000C390E">
        <w:rPr>
          <w:rFonts w:ascii="Calibri" w:hAnsi="Calibri" w:cs="Calibri"/>
          <w:sz w:val="24"/>
          <w:szCs w:val="24"/>
        </w:rPr>
        <w:t xml:space="preserve">?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Excellent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Good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Fair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Poor. </w:t>
      </w:r>
    </w:p>
    <w:p w14:paraId="3731CAB1" w14:textId="77777777" w:rsidR="00F22DEF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693316CB" w14:textId="77777777" w:rsidR="00A4628E" w:rsidRDefault="00A4628E" w:rsidP="008E1962">
      <w:pPr>
        <w:jc w:val="left"/>
        <w:rPr>
          <w:rFonts w:ascii="Calibri" w:hAnsi="Calibri" w:cs="Calibri"/>
          <w:sz w:val="24"/>
          <w:szCs w:val="24"/>
        </w:rPr>
      </w:pPr>
    </w:p>
    <w:p w14:paraId="25674A22" w14:textId="77777777" w:rsidR="00A4628E" w:rsidRDefault="00A4628E" w:rsidP="008E1962">
      <w:pPr>
        <w:jc w:val="left"/>
        <w:rPr>
          <w:rFonts w:ascii="Calibri" w:hAnsi="Calibri" w:cs="Calibri"/>
          <w:sz w:val="24"/>
          <w:szCs w:val="24"/>
        </w:rPr>
      </w:pPr>
    </w:p>
    <w:p w14:paraId="6E09E6F3" w14:textId="3312C4AF" w:rsidR="00A4628E" w:rsidRPr="00CA6DB8" w:rsidRDefault="00CA6DB8" w:rsidP="008E1962">
      <w:pPr>
        <w:jc w:val="left"/>
        <w:rPr>
          <w:rFonts w:ascii="Calibri" w:hAnsi="Calibri" w:cs="Calibri"/>
          <w:b/>
          <w:bCs/>
          <w:sz w:val="24"/>
          <w:szCs w:val="24"/>
        </w:rPr>
      </w:pPr>
      <w:r w:rsidRPr="00CA6DB8">
        <w:rPr>
          <w:rFonts w:ascii="Calibri" w:hAnsi="Calibri" w:cs="Calibri"/>
          <w:b/>
          <w:bCs/>
          <w:sz w:val="24"/>
          <w:szCs w:val="24"/>
        </w:rPr>
        <w:t>Demographics</w:t>
      </w:r>
    </w:p>
    <w:p w14:paraId="1B7FF09D" w14:textId="48F1F226" w:rsidR="00A4628E" w:rsidRPr="000C390E" w:rsidRDefault="00A4628E" w:rsidP="008E1962">
      <w:pPr>
        <w:jc w:val="left"/>
        <w:rPr>
          <w:rFonts w:ascii="Calibri" w:hAnsi="Calibri" w:cs="Calibri"/>
          <w:sz w:val="24"/>
          <w:szCs w:val="24"/>
        </w:rPr>
      </w:pPr>
    </w:p>
    <w:p w14:paraId="0C39C4B1" w14:textId="77777777" w:rsidR="00F22DEF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19. Select your age group: </w:t>
      </w:r>
      <w:bookmarkStart w:id="0" w:name="OLE_LINK1"/>
      <w:bookmarkStart w:id="1" w:name="OLE_LINK2"/>
      <w:r w:rsidRPr="000C390E">
        <w:rPr>
          <w:rFonts w:ascii="Calibri" w:hAnsi="Calibri" w:cs="Calibri"/>
          <w:sz w:val="24"/>
          <w:szCs w:val="24"/>
        </w:rPr>
        <w:t xml:space="preserve">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under 18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18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19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20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21, 4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22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24, 5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24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29, 6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30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39, 7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40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49, 8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50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64, 9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65+</w:t>
      </w:r>
      <w:bookmarkEnd w:id="0"/>
      <w:bookmarkEnd w:id="1"/>
      <w:r w:rsidRPr="000C390E">
        <w:rPr>
          <w:rFonts w:ascii="Calibri" w:hAnsi="Calibri" w:cs="Calibri"/>
          <w:sz w:val="24"/>
          <w:szCs w:val="24"/>
        </w:rPr>
        <w:t xml:space="preserve">. </w:t>
      </w:r>
    </w:p>
    <w:p w14:paraId="1F3B6C5B" w14:textId="77777777" w:rsidR="00F22DEF" w:rsidRPr="000C390E" w:rsidRDefault="00F22DEF" w:rsidP="008E1962">
      <w:pPr>
        <w:jc w:val="left"/>
        <w:rPr>
          <w:rFonts w:ascii="Calibri" w:hAnsi="Calibri" w:cs="Calibri"/>
          <w:sz w:val="24"/>
          <w:szCs w:val="24"/>
        </w:rPr>
      </w:pPr>
    </w:p>
    <w:p w14:paraId="45B89F6C" w14:textId="77777777" w:rsidR="009D5095" w:rsidRPr="000C390E" w:rsidRDefault="00FE213A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20. </w:t>
      </w:r>
      <w:r w:rsidR="00F22DEF" w:rsidRPr="000C390E">
        <w:rPr>
          <w:rFonts w:ascii="Calibri" w:hAnsi="Calibri" w:cs="Calibri"/>
          <w:sz w:val="24"/>
          <w:szCs w:val="24"/>
        </w:rPr>
        <w:t>Your sex</w:t>
      </w:r>
      <w:r w:rsidRPr="000C390E">
        <w:rPr>
          <w:rFonts w:ascii="Calibri" w:hAnsi="Calibri" w:cs="Calibri"/>
          <w:sz w:val="24"/>
          <w:szCs w:val="24"/>
        </w:rPr>
        <w:t xml:space="preserve">: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Male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Female, 3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Other</w:t>
      </w:r>
    </w:p>
    <w:p w14:paraId="56C8CD32" w14:textId="77777777" w:rsidR="00A714A4" w:rsidRPr="000C390E" w:rsidRDefault="00A714A4" w:rsidP="008E1962">
      <w:pPr>
        <w:jc w:val="left"/>
        <w:rPr>
          <w:rFonts w:ascii="Calibri" w:hAnsi="Calibri" w:cs="Calibri"/>
          <w:sz w:val="24"/>
          <w:szCs w:val="24"/>
        </w:rPr>
      </w:pPr>
    </w:p>
    <w:p w14:paraId="7074E4A2" w14:textId="77777777" w:rsidR="00F22DEF" w:rsidRPr="000C390E" w:rsidRDefault="00C80AFC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21. </w:t>
      </w:r>
      <w:r w:rsidR="00F22DEF" w:rsidRPr="000C390E">
        <w:rPr>
          <w:rFonts w:ascii="Calibri" w:hAnsi="Calibri" w:cs="Calibri"/>
          <w:sz w:val="24"/>
          <w:szCs w:val="24"/>
        </w:rPr>
        <w:t>Do you have children who live with you?</w:t>
      </w:r>
      <w:r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Yes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</w:t>
      </w:r>
    </w:p>
    <w:p w14:paraId="4F740327" w14:textId="77777777" w:rsidR="00A714A4" w:rsidRPr="000C390E" w:rsidRDefault="00A714A4" w:rsidP="008E1962">
      <w:pPr>
        <w:jc w:val="left"/>
        <w:rPr>
          <w:rFonts w:ascii="Calibri" w:hAnsi="Calibri" w:cs="Calibri"/>
          <w:sz w:val="24"/>
          <w:szCs w:val="24"/>
        </w:rPr>
      </w:pPr>
    </w:p>
    <w:p w14:paraId="30A9C304" w14:textId="77777777" w:rsidR="00F22DEF" w:rsidRPr="000C390E" w:rsidRDefault="00C80AFC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22. </w:t>
      </w:r>
      <w:r w:rsidR="00F22DEF" w:rsidRPr="000C390E">
        <w:rPr>
          <w:rFonts w:ascii="Calibri" w:hAnsi="Calibri" w:cs="Calibri"/>
          <w:sz w:val="24"/>
          <w:szCs w:val="24"/>
        </w:rPr>
        <w:t>Is English your native (first) language?</w:t>
      </w:r>
      <w:r w:rsidRPr="000C390E">
        <w:rPr>
          <w:rFonts w:ascii="Calibri" w:hAnsi="Calibri" w:cs="Calibri"/>
          <w:sz w:val="24"/>
          <w:szCs w:val="24"/>
        </w:rPr>
        <w:t xml:space="preserve"> 1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Yes, 2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No</w:t>
      </w:r>
    </w:p>
    <w:p w14:paraId="7BAB2DBE" w14:textId="77777777" w:rsidR="00A714A4" w:rsidRPr="000C390E" w:rsidRDefault="00A714A4" w:rsidP="008E1962">
      <w:pPr>
        <w:jc w:val="left"/>
        <w:rPr>
          <w:rFonts w:ascii="Calibri" w:hAnsi="Calibri" w:cs="Calibri"/>
          <w:sz w:val="24"/>
          <w:szCs w:val="24"/>
        </w:rPr>
      </w:pPr>
    </w:p>
    <w:p w14:paraId="7106C230" w14:textId="1580AABF" w:rsidR="00F22DEF" w:rsidRPr="000C390E" w:rsidRDefault="00C80AFC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23. </w:t>
      </w:r>
      <w:r w:rsidR="00F22DEF" w:rsidRPr="000C390E">
        <w:rPr>
          <w:rFonts w:ascii="Calibri" w:hAnsi="Calibri" w:cs="Calibri"/>
          <w:sz w:val="24"/>
          <w:szCs w:val="24"/>
        </w:rPr>
        <w:t xml:space="preserve">Are you an international student or </w:t>
      </w:r>
      <w:r w:rsidR="000C390E">
        <w:rPr>
          <w:rFonts w:ascii="Calibri" w:hAnsi="Calibri" w:cs="Calibri"/>
          <w:sz w:val="24"/>
          <w:szCs w:val="24"/>
        </w:rPr>
        <w:t xml:space="preserve">a </w:t>
      </w:r>
      <w:r w:rsidR="00F22DEF" w:rsidRPr="000C390E">
        <w:rPr>
          <w:rFonts w:ascii="Calibri" w:hAnsi="Calibri" w:cs="Calibri"/>
          <w:sz w:val="24"/>
          <w:szCs w:val="24"/>
        </w:rPr>
        <w:t>foreign national?</w:t>
      </w:r>
      <w:r w:rsidR="00A714A4" w:rsidRPr="000C390E">
        <w:rPr>
          <w:rFonts w:ascii="Calibri" w:hAnsi="Calibri" w:cs="Calibri"/>
          <w:sz w:val="24"/>
          <w:szCs w:val="24"/>
        </w:rPr>
        <w:t xml:space="preserve"> 1 - Yes, 2 - No</w:t>
      </w:r>
    </w:p>
    <w:p w14:paraId="2B54A87F" w14:textId="77777777" w:rsidR="00A714A4" w:rsidRPr="000C390E" w:rsidRDefault="00A714A4" w:rsidP="008E1962">
      <w:pPr>
        <w:jc w:val="left"/>
        <w:rPr>
          <w:rFonts w:ascii="Calibri" w:hAnsi="Calibri" w:cs="Calibri"/>
          <w:sz w:val="24"/>
          <w:szCs w:val="24"/>
        </w:rPr>
      </w:pPr>
    </w:p>
    <w:p w14:paraId="32E86C37" w14:textId="77777777" w:rsidR="00BA54AB" w:rsidRPr="000C390E" w:rsidRDefault="00C80AFC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 xml:space="preserve">24. </w:t>
      </w:r>
      <w:r w:rsidR="00F22DEF" w:rsidRPr="000C390E">
        <w:rPr>
          <w:rFonts w:ascii="Calibri" w:hAnsi="Calibri" w:cs="Calibri"/>
          <w:sz w:val="24"/>
          <w:szCs w:val="24"/>
        </w:rPr>
        <w:t>What is your racial identification?</w:t>
      </w:r>
      <w:r w:rsidR="00A714A4" w:rsidRPr="000C390E">
        <w:rPr>
          <w:rFonts w:ascii="Calibri" w:hAnsi="Calibri" w:cs="Calibri"/>
          <w:sz w:val="24"/>
          <w:szCs w:val="24"/>
        </w:rPr>
        <w:t xml:space="preserve"> 1 - American Indian or other Native American, </w:t>
      </w:r>
    </w:p>
    <w:p w14:paraId="69D0C9C1" w14:textId="615FCA80" w:rsidR="00F22DEF" w:rsidRPr="000C390E" w:rsidRDefault="00A714A4" w:rsidP="008E1962">
      <w:pPr>
        <w:jc w:val="left"/>
        <w:rPr>
          <w:rFonts w:ascii="Calibri" w:hAnsi="Calibri" w:cs="Calibri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2 - Asian, Asian American or Pacific Islander, 3 - , 4 - Black or African American, Non-Hispanic, 5 - White/Caucasian, Non-Hispanic, 6 - Hispanic, Latino, Spanish, 7 - Other</w:t>
      </w:r>
    </w:p>
    <w:p w14:paraId="09D8E51B" w14:textId="77777777" w:rsidR="0034546D" w:rsidRPr="000C390E" w:rsidRDefault="0034546D" w:rsidP="008E1962">
      <w:pPr>
        <w:jc w:val="left"/>
        <w:rPr>
          <w:rFonts w:ascii="Calibri" w:hAnsi="Calibri" w:cs="Calibri"/>
          <w:sz w:val="24"/>
          <w:szCs w:val="24"/>
        </w:rPr>
      </w:pPr>
    </w:p>
    <w:p w14:paraId="60D9F72D" w14:textId="3006C995" w:rsidR="008E1962" w:rsidRPr="00B76054" w:rsidRDefault="00C80AFC" w:rsidP="0034546D">
      <w:pPr>
        <w:jc w:val="left"/>
        <w:rPr>
          <w:rFonts w:ascii="Times New Roman" w:hAnsi="Times New Roman" w:cs="Times New Roman"/>
          <w:sz w:val="24"/>
          <w:szCs w:val="24"/>
        </w:rPr>
      </w:pPr>
      <w:r w:rsidRPr="000C390E">
        <w:rPr>
          <w:rFonts w:ascii="Calibri" w:hAnsi="Calibri" w:cs="Calibri"/>
          <w:sz w:val="24"/>
          <w:szCs w:val="24"/>
        </w:rPr>
        <w:t>2</w:t>
      </w:r>
      <w:r w:rsidR="00C67936" w:rsidRPr="000C390E">
        <w:rPr>
          <w:rFonts w:ascii="Calibri" w:hAnsi="Calibri" w:cs="Calibri"/>
          <w:sz w:val="24"/>
          <w:szCs w:val="24"/>
        </w:rPr>
        <w:t>5</w:t>
      </w:r>
      <w:r w:rsidRPr="000C390E">
        <w:rPr>
          <w:rFonts w:ascii="Calibri" w:hAnsi="Calibri" w:cs="Calibri"/>
          <w:sz w:val="24"/>
          <w:szCs w:val="24"/>
        </w:rPr>
        <w:t xml:space="preserve">. </w:t>
      </w:r>
      <w:r w:rsidR="008A2602" w:rsidRPr="000C390E">
        <w:rPr>
          <w:rFonts w:ascii="Calibri" w:hAnsi="Calibri" w:cs="Calibri"/>
          <w:sz w:val="24"/>
          <w:szCs w:val="24"/>
        </w:rPr>
        <w:t>Which s</w:t>
      </w:r>
      <w:r w:rsidR="00F22DEF" w:rsidRPr="000C390E">
        <w:rPr>
          <w:rFonts w:ascii="Calibri" w:hAnsi="Calibri" w:cs="Calibri"/>
          <w:sz w:val="24"/>
          <w:szCs w:val="24"/>
        </w:rPr>
        <w:t>chool: 1</w:t>
      </w:r>
      <w:r w:rsidRPr="000C390E">
        <w:rPr>
          <w:rFonts w:ascii="Calibri" w:hAnsi="Calibri" w:cs="Calibri"/>
          <w:sz w:val="24"/>
          <w:szCs w:val="24"/>
        </w:rPr>
        <w:t xml:space="preserve"> </w:t>
      </w:r>
      <w:r w:rsidR="00A714A4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</w:t>
      </w:r>
      <w:r w:rsidR="00F22DEF" w:rsidRPr="000C390E">
        <w:rPr>
          <w:rFonts w:ascii="Calibri" w:hAnsi="Calibri" w:cs="Calibri"/>
          <w:sz w:val="24"/>
          <w:szCs w:val="24"/>
        </w:rPr>
        <w:t>FS, 2</w:t>
      </w:r>
      <w:r w:rsidRPr="000C390E">
        <w:rPr>
          <w:rFonts w:ascii="Calibri" w:hAnsi="Calibri" w:cs="Calibri"/>
          <w:sz w:val="24"/>
          <w:szCs w:val="24"/>
        </w:rPr>
        <w:t xml:space="preserve"> </w:t>
      </w:r>
      <w:r w:rsidR="00CC5FED" w:rsidRPr="000C390E">
        <w:rPr>
          <w:rFonts w:ascii="Calibri" w:hAnsi="Calibri" w:cs="Calibri"/>
          <w:sz w:val="24"/>
          <w:szCs w:val="24"/>
        </w:rPr>
        <w:t>-</w:t>
      </w:r>
      <w:r w:rsidRPr="000C390E">
        <w:rPr>
          <w:rFonts w:ascii="Calibri" w:hAnsi="Calibri" w:cs="Calibri"/>
          <w:sz w:val="24"/>
          <w:szCs w:val="24"/>
        </w:rPr>
        <w:t xml:space="preserve"> </w:t>
      </w:r>
      <w:r w:rsidR="00F22DEF" w:rsidRPr="000C390E">
        <w:rPr>
          <w:rFonts w:ascii="Calibri" w:hAnsi="Calibri" w:cs="Calibri"/>
          <w:sz w:val="24"/>
          <w:szCs w:val="24"/>
        </w:rPr>
        <w:t>S</w:t>
      </w:r>
      <w:r w:rsidR="00F22DEF" w:rsidRPr="00B76054">
        <w:rPr>
          <w:rFonts w:ascii="Times New Roman" w:hAnsi="Times New Roman" w:cs="Times New Roman"/>
          <w:sz w:val="24"/>
          <w:szCs w:val="24"/>
        </w:rPr>
        <w:t>M</w:t>
      </w:r>
    </w:p>
    <w:sectPr w:rsidR="008E1962" w:rsidRPr="00B76054">
      <w:head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2FA77" w14:textId="77777777" w:rsidR="00316CE2" w:rsidRDefault="00316CE2" w:rsidP="003014F3">
      <w:r>
        <w:separator/>
      </w:r>
    </w:p>
  </w:endnote>
  <w:endnote w:type="continuationSeparator" w:id="0">
    <w:p w14:paraId="229B8AB6" w14:textId="77777777" w:rsidR="00316CE2" w:rsidRDefault="00316CE2" w:rsidP="003014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29D05" w14:textId="77777777" w:rsidR="00316CE2" w:rsidRDefault="00316CE2" w:rsidP="003014F3">
      <w:r>
        <w:separator/>
      </w:r>
    </w:p>
  </w:footnote>
  <w:footnote w:type="continuationSeparator" w:id="0">
    <w:p w14:paraId="04CFCD54" w14:textId="77777777" w:rsidR="00316CE2" w:rsidRDefault="00316CE2" w:rsidP="003014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7450754"/>
      <w:docPartObj>
        <w:docPartGallery w:val="Page Numbers (Top of Page)"/>
        <w:docPartUnique/>
      </w:docPartObj>
    </w:sdtPr>
    <w:sdtContent>
      <w:p w14:paraId="2281DEBA" w14:textId="77777777" w:rsidR="003014F3" w:rsidRDefault="003014F3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C56FF" w:rsidRPr="00CC56FF">
          <w:rPr>
            <w:noProof/>
            <w:lang w:val="zh-CN"/>
          </w:rPr>
          <w:t>19</w:t>
        </w:r>
        <w:r>
          <w:fldChar w:fldCharType="end"/>
        </w:r>
      </w:p>
    </w:sdtContent>
  </w:sdt>
  <w:p w14:paraId="6B4A54C4" w14:textId="77777777" w:rsidR="003014F3" w:rsidRDefault="003014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E3D38"/>
    <w:multiLevelType w:val="multilevel"/>
    <w:tmpl w:val="B8D09C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372" w:hanging="372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17356616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W0NDMztTC2NLEwNDJR0lEKTi0uzszPAykwqgUA1akn3ywAAAA="/>
  </w:docVars>
  <w:rsids>
    <w:rsidRoot w:val="00A33DDC"/>
    <w:rsid w:val="0002463B"/>
    <w:rsid w:val="0004609F"/>
    <w:rsid w:val="00092466"/>
    <w:rsid w:val="0009512A"/>
    <w:rsid w:val="000C390E"/>
    <w:rsid w:val="0011181F"/>
    <w:rsid w:val="00155C69"/>
    <w:rsid w:val="001B1B5E"/>
    <w:rsid w:val="001B7E9A"/>
    <w:rsid w:val="001C54AE"/>
    <w:rsid w:val="001D07C3"/>
    <w:rsid w:val="002825CC"/>
    <w:rsid w:val="00282B05"/>
    <w:rsid w:val="002A52B0"/>
    <w:rsid w:val="002C0682"/>
    <w:rsid w:val="002E1720"/>
    <w:rsid w:val="003014F3"/>
    <w:rsid w:val="00303130"/>
    <w:rsid w:val="00316CE2"/>
    <w:rsid w:val="00342014"/>
    <w:rsid w:val="0034546D"/>
    <w:rsid w:val="003C2D6A"/>
    <w:rsid w:val="003D2A2A"/>
    <w:rsid w:val="004046A8"/>
    <w:rsid w:val="00427638"/>
    <w:rsid w:val="004349C7"/>
    <w:rsid w:val="004459E0"/>
    <w:rsid w:val="004471F3"/>
    <w:rsid w:val="00495256"/>
    <w:rsid w:val="004E054D"/>
    <w:rsid w:val="005279D9"/>
    <w:rsid w:val="00550B22"/>
    <w:rsid w:val="00565EDC"/>
    <w:rsid w:val="00574BEE"/>
    <w:rsid w:val="005B2024"/>
    <w:rsid w:val="005B323B"/>
    <w:rsid w:val="005E3AB6"/>
    <w:rsid w:val="00614B61"/>
    <w:rsid w:val="0062367B"/>
    <w:rsid w:val="00653DBD"/>
    <w:rsid w:val="00697FB4"/>
    <w:rsid w:val="006C72A1"/>
    <w:rsid w:val="006D49A7"/>
    <w:rsid w:val="006D5E3B"/>
    <w:rsid w:val="006F7E30"/>
    <w:rsid w:val="00725D5E"/>
    <w:rsid w:val="007636A4"/>
    <w:rsid w:val="0076683E"/>
    <w:rsid w:val="00780017"/>
    <w:rsid w:val="007A304C"/>
    <w:rsid w:val="007E5BBF"/>
    <w:rsid w:val="0082679E"/>
    <w:rsid w:val="00844B57"/>
    <w:rsid w:val="00895B9F"/>
    <w:rsid w:val="008A2602"/>
    <w:rsid w:val="008E1962"/>
    <w:rsid w:val="009420E0"/>
    <w:rsid w:val="00954EE0"/>
    <w:rsid w:val="0097707E"/>
    <w:rsid w:val="00990A26"/>
    <w:rsid w:val="009B26DA"/>
    <w:rsid w:val="009B27DC"/>
    <w:rsid w:val="009B46CD"/>
    <w:rsid w:val="009C4300"/>
    <w:rsid w:val="009D5095"/>
    <w:rsid w:val="00A06D1A"/>
    <w:rsid w:val="00A24C08"/>
    <w:rsid w:val="00A33DDC"/>
    <w:rsid w:val="00A3576C"/>
    <w:rsid w:val="00A357B9"/>
    <w:rsid w:val="00A42F5D"/>
    <w:rsid w:val="00A4628E"/>
    <w:rsid w:val="00A714A4"/>
    <w:rsid w:val="00A82EEC"/>
    <w:rsid w:val="00A906CC"/>
    <w:rsid w:val="00AB60D1"/>
    <w:rsid w:val="00AC0A02"/>
    <w:rsid w:val="00AE0D22"/>
    <w:rsid w:val="00B17D00"/>
    <w:rsid w:val="00B2172D"/>
    <w:rsid w:val="00B76054"/>
    <w:rsid w:val="00B9004A"/>
    <w:rsid w:val="00BA54AB"/>
    <w:rsid w:val="00BB6DC8"/>
    <w:rsid w:val="00BC260B"/>
    <w:rsid w:val="00C21CC3"/>
    <w:rsid w:val="00C225AC"/>
    <w:rsid w:val="00C34BDF"/>
    <w:rsid w:val="00C650CF"/>
    <w:rsid w:val="00C67936"/>
    <w:rsid w:val="00C80AFC"/>
    <w:rsid w:val="00C82938"/>
    <w:rsid w:val="00C936B9"/>
    <w:rsid w:val="00CA6DB8"/>
    <w:rsid w:val="00CA7979"/>
    <w:rsid w:val="00CC56FF"/>
    <w:rsid w:val="00CC5FED"/>
    <w:rsid w:val="00CD7C0E"/>
    <w:rsid w:val="00D031A5"/>
    <w:rsid w:val="00D1444F"/>
    <w:rsid w:val="00D327F7"/>
    <w:rsid w:val="00D87629"/>
    <w:rsid w:val="00DC68A2"/>
    <w:rsid w:val="00E31BD5"/>
    <w:rsid w:val="00E430D2"/>
    <w:rsid w:val="00E61B9C"/>
    <w:rsid w:val="00E646F9"/>
    <w:rsid w:val="00ED5E9E"/>
    <w:rsid w:val="00F00C0F"/>
    <w:rsid w:val="00F07244"/>
    <w:rsid w:val="00F22DEF"/>
    <w:rsid w:val="00F30371"/>
    <w:rsid w:val="00F61A53"/>
    <w:rsid w:val="00F63E50"/>
    <w:rsid w:val="00FE213A"/>
    <w:rsid w:val="00FF50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7FC05"/>
  <w15:chartTrackingRefBased/>
  <w15:docId w15:val="{B2570C59-0A89-4F34-BCE9-227585301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50CF"/>
    <w:pPr>
      <w:ind w:firstLineChars="200" w:firstLine="420"/>
    </w:pPr>
  </w:style>
  <w:style w:type="table" w:styleId="TableGrid">
    <w:name w:val="Table Grid"/>
    <w:basedOn w:val="TableNormal"/>
    <w:uiPriority w:val="39"/>
    <w:rsid w:val="00614B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14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3014F3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3014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3014F3"/>
    <w:rPr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2679E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2679E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17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92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07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1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F6D939-8DED-4F5E-84BB-C320CEB6B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5</Pages>
  <Words>1327</Words>
  <Characters>7569</Characters>
  <Application>Microsoft Office Word</Application>
  <DocSecurity>0</DocSecurity>
  <Lines>63</Lines>
  <Paragraphs>17</Paragraphs>
  <ScaleCrop>false</ScaleCrop>
  <Company/>
  <LinksUpToDate>false</LinksUpToDate>
  <CharactersWithSpaces>8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ing.Zhou</dc:creator>
  <cp:keywords/>
  <dc:description/>
  <cp:lastModifiedBy>Peng, Cheng</cp:lastModifiedBy>
  <cp:revision>10</cp:revision>
  <dcterms:created xsi:type="dcterms:W3CDTF">2024-01-16T21:56:00Z</dcterms:created>
  <dcterms:modified xsi:type="dcterms:W3CDTF">2024-01-16T23:48:00Z</dcterms:modified>
</cp:coreProperties>
</file>